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w:t>
      </w:r>
      <w:r>
        <w:t xml:space="preserve"> </w:t>
      </w:r>
      <w:r>
        <w:t xml:space="preserve">Vancouver,</w:t>
      </w:r>
      <w:r>
        <w:t xml:space="preserve"> </w:t>
      </w:r>
      <w:r>
        <w:t xml:space="preserve">Canada</w:t>
      </w:r>
    </w:p>
    <w:bookmarkStart w:id="20" w:name="Xb3e4db3260b041cbd33bd92f7048e8a978d7249"/>
    <w:p>
      <w:pPr>
        <w:pStyle w:val="Heading1"/>
      </w:pPr>
      <w:r>
        <w:t xml:space="preserve">Personal Statement: A Data Scientist's Commitment to Innovation in Canada Vancouver</w:t>
      </w:r>
    </w:p>
    <w:p>
      <w:pPr>
        <w:pStyle w:val="FirstParagraph"/>
      </w:pPr>
      <w:r>
        <w:t xml:space="preserve">In the vibrant heart of British Columbia, where the Pacific Ocean meets the Coast Mountains, lies Vancouver—a city that seamlessly blends natural beauty with cutting-edge technological innovation. It is within this dynamic ecosystem that I have chosen to launch my career as a Data Scientist, driven by a profound commitment to leveraging data for meaningful societal impact and economic advancement. This Personal Statement outlines my professional journey, technical expertise, and unwavering dedication to becoming an integral part of Vancouver's thriving data science community.</w:t>
      </w:r>
    </w:p>
    <w:p>
      <w:pPr>
        <w:pStyle w:val="BodyText"/>
      </w:pPr>
      <w:r>
        <w:t xml:space="preserve">My academic foundation in Computational Statistics from the University of Alberta equipped me with rigorous methodological training in statistical modeling, machine learning, and data visualization. However, it was during my internship at a healthcare analytics startup in Edmonton that I discovered my true passion: transforming complex datasets into actionable insights that directly improve human lives. I developed predictive models for patient readmission rates using Python (Pandas, Scikit-learn) and SQL databases, reducing unnecessary hospital visits by 18% for one regional health authority. This experience cemented my belief that data science is not merely about algorithms—it's about empathy-driven problem-solving within real-world contexts.</w:t>
      </w:r>
    </w:p>
    <w:p>
      <w:pPr>
        <w:pStyle w:val="BodyText"/>
      </w:pPr>
      <w:r>
        <w:t xml:space="preserve">Since then, I have honed my skills through diverse professional experiences across sectors critical to Canada's economic landscape. At a fintech company in Toronto, I engineered a fraud detection system that processed 500+ transactions per second with 94% accuracy, significantly reducing financial losses while adhering to stringent Canadian privacy regulations (PIPEDA). Later, as a Data Scientist at an agricultural technology firm, I collaborated with farmers across Western Canada to optimize crop yields using satellite imagery and IoT sensor data. This project required not only technical precision but also cultural sensitivity—understanding the unique challenges of rural communities and building trust through transparent communication. These experiences taught me that ethical data practices and clear stakeholder engagement are as crucial as algorithmic sophistication.</w:t>
      </w:r>
    </w:p>
    <w:p>
      <w:pPr>
        <w:pStyle w:val="BodyText"/>
      </w:pPr>
      <w:r>
        <w:t xml:space="preserve">What excites me most about pursuing a Data Scientist role in Canada Vancouver is the city's unparalleled convergence of industry, academia, and natural resources. Vancouver is home to institutions like the University of British Columbia (UBC)’s AI Institute and Simon Fraser University’s Data Science program—centers where groundbreaking research meets practical application. Local success stories like Hootsuite’s data-driven social analytics platform and the Vancouver-based AI startup Nauto demonstrate how globally competitive solutions emerge from this collaborative environment. I am particularly eager to contribute to sectors pivotal to BC's future: sustainable forestry (through precision resource management), healthcare innovation (with Vancouver General Hospital’s digital transformation initiatives), and climate resilience (leveraging geospatial data for urban planning). The Pacific Northwest’s commitment to environmental stewardship aligns perfectly with my professional ethos of using data for planetary good.</w:t>
      </w:r>
    </w:p>
    <w:p>
      <w:pPr>
        <w:pStyle w:val="BodyText"/>
      </w:pPr>
      <w:r>
        <w:t xml:space="preserve">Moreover, Canada's inclusive society and Vancouver's multicultural fabric resonate deeply with my personal values. Having worked in diverse teams across Canada, I understand that innovation thrives when voices from varied backgrounds are heard. In Vancouver—where over 50% of residents are immigrants—I see a community built on respect for differing perspectives—a quality essential for ethical data science. I actively participate in local meetups like Vancouver Data Science Meetup and contribute to open-source projects on GitHub, consistently emphasizing accessibility and reproducibility in my work. My approach to collaboration mirrors Canadian professional norms: direct yet respectful communication, proactive problem-solving, and a commitment to collective success over individual recognition.</w:t>
      </w:r>
    </w:p>
    <w:p>
      <w:pPr>
        <w:pStyle w:val="BodyText"/>
      </w:pPr>
      <w:r>
        <w:t xml:space="preserve">I am equally drawn to Vancouver’s quality of life as a catalyst for sustained creativity. The city’s proximity to mountains and ocean fosters mental clarity—essential when debugging complex models or navigating the nuances of data governance. This balance between professional rigor and natural inspiration is not merely desirable; it is necessary for the kind of deep, thoughtful work that defines exceptional Data Scientists. I envision myself commuting along the Seawall on my bike, energized by Vancouver’s landscape to tackle tomorrow’s analytics challenges with fresh perspective.</w:t>
      </w:r>
    </w:p>
    <w:p>
      <w:pPr>
        <w:pStyle w:val="BodyText"/>
      </w:pPr>
      <w:r>
        <w:t xml:space="preserve">As I prepare to apply for Data Scientist positions in Canada Vancouver, I bring not just technical proficiency but a profound understanding of how data science can advance both business objectives and community well-being. My portfolio includes deploying scalable ML pipelines, mentoring junior analysts in ethical AI practices, and publishing case studies on responsible data use—all aligned with Vancouver’s emerging standards for AI governance. I am committed to continuous learning through certifications like the Data Science Council of America (DASCA) credentialing, ensuring my skills remain at the forefront of industry evolution.</w:t>
      </w:r>
    </w:p>
    <w:p>
      <w:pPr>
        <w:pStyle w:val="BodyText"/>
      </w:pPr>
      <w:r>
        <w:t xml:space="preserve">Canada Vancouver represents more than a workplace—it is a living laboratory for data-driven solutions that serve humanity and protect our environment. I am ready to bring my analytical rigor, collaborative spirit, and passion for ethical innovation to this community. I am eager to contribute to projects that elevate Vancouver’s status as a global leader in data science while honoring the values of inclusivity and sustainability that define this remarkable city. My journey as a Data Scientist is not just about finding patterns in data; it is about building a future where technology serves people, and Vancouver leads the way.</w:t>
      </w:r>
    </w:p>
    <w:p>
      <w:pPr>
        <w:pStyle w:val="BodyText"/>
      </w:pPr>
      <w:r>
        <w:t xml:space="preserve">Thank you for considering my application. I look forward to discussing how my skills as a Data Scientist can support Canada Vancouver’s mission to innovate responsibly and inclusive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 Vancouver, Canada</dc:title>
  <dc:creator/>
  <dc:language>en</dc:language>
  <cp:keywords/>
  <dcterms:created xsi:type="dcterms:W3CDTF">2026-07-13T12:45:27Z</dcterms:created>
  <dcterms:modified xsi:type="dcterms:W3CDTF">2026-07-13T12:45:27Z</dcterms:modified>
</cp:coreProperties>
</file>

<file path=docProps/custom.xml><?xml version="1.0" encoding="utf-8"?>
<Properties xmlns="http://schemas.openxmlformats.org/officeDocument/2006/custom-properties" xmlns:vt="http://schemas.openxmlformats.org/officeDocument/2006/docPropsVTypes"/>
</file>